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7195"/>
        <w:gridCol w:w="7195"/>
      </w:tblGrid>
      <w:tr w:rsidR="004E7C0E" w14:paraId="59BE2FB4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4344FF5" w14:textId="77777777" w:rsidR="004E7C0E" w:rsidRDefault="004E7C0E" w:rsidP="00AF0F70">
            <w:pPr>
              <w:ind w:left="450" w:right="504"/>
              <w:jc w:val="center"/>
              <w:rPr>
                <w:sz w:val="72"/>
              </w:rPr>
            </w:pPr>
            <w:r w:rsidRPr="00C6674E">
              <w:rPr>
                <w:sz w:val="72"/>
              </w:rPr>
              <w:t>“</w:t>
            </w:r>
            <w:r w:rsidR="00BC3F60">
              <w:rPr>
                <w:sz w:val="72"/>
              </w:rPr>
              <w:t>What’s this?</w:t>
            </w:r>
            <w:r w:rsidRPr="00C6674E">
              <w:rPr>
                <w:sz w:val="72"/>
              </w:rPr>
              <w:t>”</w:t>
            </w:r>
          </w:p>
          <w:p w14:paraId="75EC3DC5" w14:textId="77777777" w:rsidR="004E7C0E" w:rsidRPr="008A30CB" w:rsidRDefault="00BC3F60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ead</w:t>
            </w:r>
          </w:p>
          <w:p w14:paraId="030AB19F" w14:textId="77777777" w:rsidR="004E7C0E" w:rsidRDefault="004E7C0E" w:rsidP="00BC3F6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4C4CC866" w14:textId="77777777" w:rsidR="00BC3F60" w:rsidRDefault="00BC3F60" w:rsidP="00BC3F6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This is my___”</w:t>
            </w:r>
          </w:p>
          <w:p w14:paraId="38B0CE45" w14:textId="77777777" w:rsidR="004E7C0E" w:rsidRDefault="00BC3F60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 xml:space="preserve">Nose </w:t>
            </w:r>
          </w:p>
          <w:p w14:paraId="71E5F60B" w14:textId="77777777" w:rsidR="004E7C0E" w:rsidRPr="008A30CB" w:rsidRDefault="004E7C0E" w:rsidP="00AF0F70">
            <w:pPr>
              <w:ind w:left="450" w:right="504"/>
              <w:jc w:val="center"/>
              <w:rPr>
                <w:sz w:val="72"/>
                <w:u w:val="single"/>
              </w:rPr>
            </w:pPr>
          </w:p>
          <w:p w14:paraId="1E1D010E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4F034CC8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70390061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3F60">
              <w:rPr>
                <w:sz w:val="72"/>
              </w:rPr>
              <w:t>These are my___</w:t>
            </w:r>
            <w:r>
              <w:rPr>
                <w:sz w:val="72"/>
              </w:rPr>
              <w:t>”</w:t>
            </w:r>
          </w:p>
          <w:p w14:paraId="55D069F8" w14:textId="77777777" w:rsidR="00BC1186" w:rsidRDefault="00BC3F60" w:rsidP="00AF0F70">
            <w:pPr>
              <w:ind w:left="450" w:right="504" w:firstLine="810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 xml:space="preserve">Eyes </w:t>
            </w:r>
          </w:p>
          <w:p w14:paraId="377E3C1E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00D50965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3F60">
              <w:rPr>
                <w:sz w:val="72"/>
              </w:rPr>
              <w:t>What’s this?</w:t>
            </w:r>
            <w:r>
              <w:rPr>
                <w:sz w:val="72"/>
              </w:rPr>
              <w:t>”</w:t>
            </w:r>
          </w:p>
          <w:p w14:paraId="07D6078A" w14:textId="77777777" w:rsidR="00BC1186" w:rsidRDefault="00BC3F60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air</w:t>
            </w:r>
          </w:p>
          <w:p w14:paraId="38EBF42E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2BA24C9A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CA58280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</w:t>
            </w:r>
            <w:r w:rsidR="00BC3F60">
              <w:rPr>
                <w:sz w:val="72"/>
              </w:rPr>
              <w:t>What are these?</w:t>
            </w:r>
            <w:r>
              <w:rPr>
                <w:sz w:val="72"/>
              </w:rPr>
              <w:t>”</w:t>
            </w:r>
          </w:p>
          <w:p w14:paraId="048C4D48" w14:textId="77777777" w:rsidR="00BC1186" w:rsidRDefault="00BC3F60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Ears</w:t>
            </w:r>
          </w:p>
          <w:p w14:paraId="157D8266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0B004239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3F60">
              <w:rPr>
                <w:sz w:val="72"/>
              </w:rPr>
              <w:t>What are these?</w:t>
            </w:r>
            <w:r>
              <w:rPr>
                <w:sz w:val="72"/>
              </w:rPr>
              <w:t>”</w:t>
            </w:r>
          </w:p>
          <w:p w14:paraId="23F93CE8" w14:textId="77777777" w:rsidR="004E7C0E" w:rsidRDefault="00BC3F60" w:rsidP="00AF0F70">
            <w:pPr>
              <w:ind w:left="450" w:right="504"/>
              <w:jc w:val="center"/>
            </w:pPr>
            <w:r>
              <w:rPr>
                <w:sz w:val="72"/>
                <w:u w:val="single"/>
              </w:rPr>
              <w:t>Cheeks</w:t>
            </w:r>
          </w:p>
        </w:tc>
      </w:tr>
      <w:tr w:rsidR="004E7C0E" w14:paraId="7BA8B922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0C616BE4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3F60">
              <w:rPr>
                <w:sz w:val="72"/>
              </w:rPr>
              <w:t>What are these?</w:t>
            </w:r>
            <w:r>
              <w:rPr>
                <w:sz w:val="72"/>
              </w:rPr>
              <w:t>”</w:t>
            </w:r>
          </w:p>
          <w:p w14:paraId="1074C94C" w14:textId="77777777" w:rsidR="00BC1186" w:rsidRDefault="00BC3F60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eeth</w:t>
            </w:r>
          </w:p>
          <w:p w14:paraId="6B5B1650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2073F3A0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3F60">
              <w:rPr>
                <w:sz w:val="72"/>
              </w:rPr>
              <w:t>What’s this?</w:t>
            </w:r>
            <w:r>
              <w:rPr>
                <w:sz w:val="72"/>
              </w:rPr>
              <w:t>”</w:t>
            </w:r>
          </w:p>
          <w:p w14:paraId="1B55FEA5" w14:textId="77777777" w:rsidR="00BC1186" w:rsidRDefault="00BC3F60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ongue</w:t>
            </w:r>
          </w:p>
          <w:p w14:paraId="4D16B849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15F265F9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12D34DC8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</w:t>
            </w:r>
            <w:r w:rsidR="00BC7877">
              <w:rPr>
                <w:sz w:val="72"/>
              </w:rPr>
              <w:t>This is my___</w:t>
            </w:r>
            <w:r>
              <w:rPr>
                <w:sz w:val="72"/>
              </w:rPr>
              <w:t>”</w:t>
            </w:r>
          </w:p>
          <w:p w14:paraId="4F5BB205" w14:textId="77777777" w:rsidR="00BC1186" w:rsidRDefault="00BC7877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Neck</w:t>
            </w:r>
          </w:p>
          <w:p w14:paraId="0BC944C8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</w:p>
          <w:p w14:paraId="436073C3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6645E823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7877">
              <w:rPr>
                <w:sz w:val="72"/>
              </w:rPr>
              <w:t>What are these?</w:t>
            </w:r>
            <w:r>
              <w:rPr>
                <w:sz w:val="72"/>
              </w:rPr>
              <w:t>”</w:t>
            </w:r>
          </w:p>
          <w:p w14:paraId="22E780ED" w14:textId="77777777" w:rsidR="00BC1186" w:rsidRDefault="00BC7877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houlders</w:t>
            </w:r>
          </w:p>
          <w:p w14:paraId="2649C164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</w:p>
          <w:p w14:paraId="768CE321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4E733202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0F3EB409" w14:textId="77777777" w:rsidR="00BC1186" w:rsidRDefault="00BC7877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This is my ___</w:t>
            </w:r>
            <w:r w:rsidR="00BC1186">
              <w:rPr>
                <w:sz w:val="72"/>
              </w:rPr>
              <w:t>”</w:t>
            </w:r>
          </w:p>
          <w:p w14:paraId="738D880C" w14:textId="77777777" w:rsidR="00BC1186" w:rsidRDefault="00BC7877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</w:t>
            </w:r>
          </w:p>
          <w:p w14:paraId="17A918D7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4D2AB9E9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7877">
              <w:rPr>
                <w:sz w:val="72"/>
              </w:rPr>
              <w:t>This is my___</w:t>
            </w:r>
            <w:r>
              <w:rPr>
                <w:sz w:val="72"/>
              </w:rPr>
              <w:t>”</w:t>
            </w:r>
          </w:p>
          <w:p w14:paraId="7B2AF642" w14:textId="77777777" w:rsidR="00BC1186" w:rsidRDefault="00BC7877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and</w:t>
            </w:r>
          </w:p>
          <w:p w14:paraId="3A364148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0CB41AC8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452622D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</w:t>
            </w:r>
            <w:r w:rsidR="00BC7877">
              <w:rPr>
                <w:sz w:val="72"/>
              </w:rPr>
              <w:t>What are these?</w:t>
            </w:r>
            <w:r>
              <w:rPr>
                <w:sz w:val="72"/>
              </w:rPr>
              <w:t>”</w:t>
            </w:r>
          </w:p>
          <w:p w14:paraId="578D1DF4" w14:textId="77777777" w:rsidR="00BC1186" w:rsidRDefault="00BC7877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Fingers</w:t>
            </w:r>
          </w:p>
          <w:p w14:paraId="5BC31007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654AB615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7877">
              <w:rPr>
                <w:sz w:val="72"/>
              </w:rPr>
              <w:t>What’s this?</w:t>
            </w:r>
            <w:r>
              <w:rPr>
                <w:sz w:val="72"/>
              </w:rPr>
              <w:t>”</w:t>
            </w:r>
          </w:p>
          <w:p w14:paraId="7E381FCA" w14:textId="77777777" w:rsidR="00BC1186" w:rsidRDefault="00BC7877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Wrist</w:t>
            </w:r>
          </w:p>
          <w:p w14:paraId="4A287242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BC1186" w14:paraId="607D1F2B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74742519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BC7877">
              <w:rPr>
                <w:sz w:val="72"/>
              </w:rPr>
              <w:t>What’s this?</w:t>
            </w:r>
            <w:r>
              <w:rPr>
                <w:sz w:val="72"/>
              </w:rPr>
              <w:t>”</w:t>
            </w:r>
          </w:p>
          <w:p w14:paraId="26C023FF" w14:textId="77777777" w:rsidR="00BC1186" w:rsidRDefault="008F73A4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Leg</w:t>
            </w:r>
          </w:p>
          <w:p w14:paraId="3431C77A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74BE64FD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8F73A4">
              <w:rPr>
                <w:sz w:val="72"/>
              </w:rPr>
              <w:t>This is my</w:t>
            </w:r>
            <w:r>
              <w:rPr>
                <w:sz w:val="72"/>
              </w:rPr>
              <w:t>”</w:t>
            </w:r>
          </w:p>
          <w:p w14:paraId="47353DAA" w14:textId="77777777" w:rsidR="00BC1186" w:rsidRDefault="008F73A4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Knee</w:t>
            </w:r>
          </w:p>
          <w:p w14:paraId="608B710E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0733FBC9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B21A2D7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</w:t>
            </w:r>
            <w:r w:rsidR="008F73A4">
              <w:rPr>
                <w:sz w:val="72"/>
              </w:rPr>
              <w:t>What’s this?</w:t>
            </w:r>
            <w:r>
              <w:rPr>
                <w:sz w:val="72"/>
              </w:rPr>
              <w:t>”</w:t>
            </w:r>
          </w:p>
          <w:p w14:paraId="1470F35E" w14:textId="77777777" w:rsidR="00BC1186" w:rsidRDefault="008F73A4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Foot</w:t>
            </w:r>
          </w:p>
          <w:p w14:paraId="4C3507C8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29786B0F" w14:textId="77777777" w:rsidR="00BC1186" w:rsidRDefault="004D75BE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This is my___</w:t>
            </w:r>
            <w:r w:rsidR="00BC1186">
              <w:rPr>
                <w:sz w:val="72"/>
              </w:rPr>
              <w:t>”</w:t>
            </w:r>
          </w:p>
          <w:p w14:paraId="0BAFEB67" w14:textId="77777777" w:rsidR="00BC1186" w:rsidRDefault="004D75BE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nkle</w:t>
            </w:r>
          </w:p>
          <w:p w14:paraId="76E696CC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1E8BDF32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704F023E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4D75BE">
              <w:rPr>
                <w:sz w:val="72"/>
              </w:rPr>
              <w:t>What’s this?</w:t>
            </w:r>
            <w:r>
              <w:rPr>
                <w:sz w:val="72"/>
              </w:rPr>
              <w:t>”</w:t>
            </w:r>
          </w:p>
          <w:p w14:paraId="2215F584" w14:textId="77777777" w:rsidR="00BC1186" w:rsidRDefault="004D75BE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Back</w:t>
            </w:r>
          </w:p>
          <w:p w14:paraId="3F789F7F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118B9D1D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4D75BE">
              <w:rPr>
                <w:sz w:val="72"/>
              </w:rPr>
              <w:t>This is my__</w:t>
            </w:r>
            <w:r>
              <w:rPr>
                <w:sz w:val="72"/>
              </w:rPr>
              <w:t>”</w:t>
            </w:r>
          </w:p>
          <w:p w14:paraId="34170A13" w14:textId="77777777" w:rsidR="00BC1186" w:rsidRPr="008A30CB" w:rsidRDefault="004D75BE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Elbow</w:t>
            </w:r>
          </w:p>
          <w:p w14:paraId="72EA38A4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</w:tbl>
    <w:p w14:paraId="76FE3F20" w14:textId="77777777" w:rsidR="00F91C9C" w:rsidRDefault="00F91C9C" w:rsidP="004E7C0E">
      <w:pPr>
        <w:ind w:left="-720"/>
      </w:pPr>
    </w:p>
    <w:sectPr w:rsidR="00F91C9C" w:rsidSect="00104C57">
      <w:pgSz w:w="15840" w:h="12240" w:orient="landscape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zQ3MjU2MLQ0sTBS0lEKTi0uzszPAykwrAUAbgwLBCwAAAA="/>
  </w:docVars>
  <w:rsids>
    <w:rsidRoot w:val="004E7C0E"/>
    <w:rsid w:val="00104C57"/>
    <w:rsid w:val="002658BB"/>
    <w:rsid w:val="0035133D"/>
    <w:rsid w:val="004058E3"/>
    <w:rsid w:val="004D75BE"/>
    <w:rsid w:val="004E7C0E"/>
    <w:rsid w:val="006067D9"/>
    <w:rsid w:val="00731B03"/>
    <w:rsid w:val="007C211A"/>
    <w:rsid w:val="007F1B49"/>
    <w:rsid w:val="00897209"/>
    <w:rsid w:val="008F73A4"/>
    <w:rsid w:val="009F50AF"/>
    <w:rsid w:val="00AF0F70"/>
    <w:rsid w:val="00B12CE7"/>
    <w:rsid w:val="00BA1E17"/>
    <w:rsid w:val="00BC1186"/>
    <w:rsid w:val="00BC391E"/>
    <w:rsid w:val="00BC3F60"/>
    <w:rsid w:val="00BC7877"/>
    <w:rsid w:val="00C12A68"/>
    <w:rsid w:val="00C44688"/>
    <w:rsid w:val="00D00D5C"/>
    <w:rsid w:val="00EB55F6"/>
    <w:rsid w:val="00F4048D"/>
    <w:rsid w:val="00F91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85824"/>
  <w15:docId w15:val="{8DAD6551-95F4-4CAB-89CF-6B4AEB043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C0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33D"/>
    <w:pPr>
      <w:ind w:left="720"/>
    </w:pPr>
  </w:style>
  <w:style w:type="table" w:styleId="TableGrid">
    <w:name w:val="Table Grid"/>
    <w:basedOn w:val="TableNormal"/>
    <w:uiPriority w:val="59"/>
    <w:rsid w:val="004E7C0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</Words>
  <Characters>362</Characters>
  <Application>Microsoft Office Word</Application>
  <DocSecurity>0</DocSecurity>
  <Lines>6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TAN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is Dipuglia</dc:creator>
  <cp:lastModifiedBy>Brad Schwartz</cp:lastModifiedBy>
  <cp:revision>3</cp:revision>
  <dcterms:created xsi:type="dcterms:W3CDTF">2024-02-01T14:35:00Z</dcterms:created>
  <dcterms:modified xsi:type="dcterms:W3CDTF">2024-02-0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f5e38f7b1b667b6776188910ae4aec80afd9be244dbea3174bae4e2bef4a5</vt:lpwstr>
  </property>
</Properties>
</file>